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536"/>
        <w:gridCol w:w="5907"/>
      </w:tblGrid>
      <w:tr w:rsidR="00424404" w:rsidRPr="005A3419" w:rsidTr="00101186">
        <w:trPr>
          <w:jc w:val="center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424404" w:rsidRPr="005A3419" w:rsidRDefault="003D43D6" w:rsidP="003D43D6">
            <w:pPr>
              <w:jc w:val="center"/>
              <w:rPr>
                <w:sz w:val="20"/>
                <w:szCs w:val="20"/>
              </w:rPr>
            </w:pPr>
            <w:r w:rsidRPr="003D43D6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16F0A020" wp14:editId="4E644750">
                  <wp:extent cx="1793645" cy="143215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l="2507" r="4796"/>
                          <a:stretch/>
                        </pic:blipFill>
                        <pic:spPr bwMode="auto">
                          <a:xfrm>
                            <a:off x="0" y="0"/>
                            <a:ext cx="1794306" cy="1432684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7" w:type="dxa"/>
            <w:tcBorders>
              <w:left w:val="single" w:sz="18" w:space="0" w:color="auto"/>
            </w:tcBorders>
          </w:tcPr>
          <w:p w:rsidR="00424404" w:rsidRDefault="00424404" w:rsidP="002451B8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rite a program in PL/SQL to print the following pattern:</w:t>
            </w:r>
          </w:p>
          <w:p w:rsidR="00AB2FEF" w:rsidRDefault="00AB2FEF" w:rsidP="002451B8">
            <w:pPr>
              <w:jc w:val="left"/>
              <w:rPr>
                <w:sz w:val="22"/>
                <w:szCs w:val="20"/>
              </w:rPr>
            </w:pPr>
          </w:p>
          <w:p w:rsidR="007B118A" w:rsidRPr="007B118A" w:rsidRDefault="007B118A" w:rsidP="007B118A">
            <w:pPr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declare</w:t>
            </w:r>
          </w:p>
          <w:p w:rsidR="007B118A" w:rsidRPr="007B118A" w:rsidRDefault="007B118A" w:rsidP="007B118A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7B118A">
              <w:rPr>
                <w:sz w:val="22"/>
                <w:szCs w:val="20"/>
              </w:rPr>
              <w:t>i</w:t>
            </w:r>
            <w:proofErr w:type="spellEnd"/>
            <w:r w:rsidRPr="007B118A">
              <w:rPr>
                <w:sz w:val="22"/>
                <w:szCs w:val="20"/>
              </w:rPr>
              <w:t xml:space="preserve"> number(5);</w:t>
            </w:r>
          </w:p>
          <w:p w:rsidR="007B118A" w:rsidRPr="007B118A" w:rsidRDefault="007B118A" w:rsidP="00041AE4">
            <w:pPr>
              <w:ind w:left="720"/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j number(5);</w:t>
            </w:r>
          </w:p>
          <w:p w:rsidR="007B118A" w:rsidRPr="007B118A" w:rsidRDefault="007B118A" w:rsidP="007B118A">
            <w:pPr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begin</w:t>
            </w:r>
          </w:p>
          <w:p w:rsidR="007B118A" w:rsidRPr="007B118A" w:rsidRDefault="007B118A" w:rsidP="007B118A">
            <w:pPr>
              <w:ind w:left="720"/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 xml:space="preserve">for </w:t>
            </w:r>
            <w:proofErr w:type="spellStart"/>
            <w:r w:rsidRPr="007B118A">
              <w:rPr>
                <w:sz w:val="22"/>
                <w:szCs w:val="20"/>
              </w:rPr>
              <w:t>i</w:t>
            </w:r>
            <w:proofErr w:type="spellEnd"/>
            <w:r w:rsidRPr="007B118A">
              <w:rPr>
                <w:sz w:val="22"/>
                <w:szCs w:val="20"/>
              </w:rPr>
              <w:t xml:space="preserve"> in 1..5 loop</w:t>
            </w:r>
          </w:p>
          <w:p w:rsidR="007B118A" w:rsidRPr="007B118A" w:rsidRDefault="007B118A" w:rsidP="007B118A">
            <w:pPr>
              <w:ind w:left="1440"/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for j in 1..i loop</w:t>
            </w:r>
          </w:p>
          <w:p w:rsidR="007B118A" w:rsidRPr="007B118A" w:rsidRDefault="007B118A" w:rsidP="007B118A">
            <w:pPr>
              <w:ind w:left="2160"/>
              <w:jc w:val="left"/>
              <w:rPr>
                <w:sz w:val="22"/>
                <w:szCs w:val="20"/>
              </w:rPr>
            </w:pPr>
            <w:proofErr w:type="spellStart"/>
            <w:r w:rsidRPr="007B118A">
              <w:rPr>
                <w:sz w:val="22"/>
                <w:szCs w:val="20"/>
              </w:rPr>
              <w:t>dbms_output.put</w:t>
            </w:r>
            <w:proofErr w:type="spellEnd"/>
            <w:r w:rsidRPr="007B118A">
              <w:rPr>
                <w:sz w:val="22"/>
                <w:szCs w:val="20"/>
              </w:rPr>
              <w:t>('*');</w:t>
            </w:r>
          </w:p>
          <w:p w:rsidR="007B118A" w:rsidRPr="007B118A" w:rsidRDefault="007B118A" w:rsidP="007B118A">
            <w:pPr>
              <w:ind w:left="1440"/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end loop;</w:t>
            </w:r>
          </w:p>
          <w:p w:rsidR="007B118A" w:rsidRPr="007B118A" w:rsidRDefault="007B118A" w:rsidP="007B118A">
            <w:pPr>
              <w:ind w:left="1440"/>
              <w:jc w:val="left"/>
              <w:rPr>
                <w:sz w:val="22"/>
                <w:szCs w:val="20"/>
              </w:rPr>
            </w:pPr>
            <w:proofErr w:type="spellStart"/>
            <w:r w:rsidRPr="007B118A">
              <w:rPr>
                <w:sz w:val="22"/>
                <w:szCs w:val="20"/>
              </w:rPr>
              <w:t>dbms_output.new_line</w:t>
            </w:r>
            <w:proofErr w:type="spellEnd"/>
            <w:r w:rsidRPr="007B118A">
              <w:rPr>
                <w:sz w:val="22"/>
                <w:szCs w:val="20"/>
              </w:rPr>
              <w:t>;</w:t>
            </w:r>
          </w:p>
          <w:p w:rsidR="007B118A" w:rsidRPr="007B118A" w:rsidRDefault="007B118A" w:rsidP="007B118A">
            <w:pPr>
              <w:ind w:left="720"/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end loop;</w:t>
            </w:r>
          </w:p>
          <w:p w:rsidR="007B118A" w:rsidRPr="005B063B" w:rsidRDefault="007B118A" w:rsidP="007B118A">
            <w:pPr>
              <w:jc w:val="left"/>
              <w:rPr>
                <w:sz w:val="22"/>
                <w:szCs w:val="20"/>
              </w:rPr>
            </w:pPr>
            <w:r w:rsidRPr="007B118A">
              <w:rPr>
                <w:sz w:val="22"/>
                <w:szCs w:val="20"/>
              </w:rPr>
              <w:t>end;</w:t>
            </w:r>
          </w:p>
        </w:tc>
      </w:tr>
      <w:tr w:rsidR="007E4B26" w:rsidRPr="005A3419" w:rsidTr="00101186">
        <w:trPr>
          <w:jc w:val="center"/>
        </w:trPr>
        <w:tc>
          <w:tcPr>
            <w:tcW w:w="4536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7E4B26" w:rsidRPr="005A3419" w:rsidRDefault="000F32C3" w:rsidP="007E4B26">
            <w:pPr>
              <w:jc w:val="center"/>
              <w:rPr>
                <w:sz w:val="20"/>
                <w:szCs w:val="20"/>
              </w:rPr>
            </w:pPr>
            <w:r w:rsidRPr="000F32C3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6FB5F899" wp14:editId="6055793F">
                  <wp:extent cx="1867062" cy="14479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062" cy="1447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07" w:type="dxa"/>
            <w:tcBorders>
              <w:left w:val="single" w:sz="18" w:space="0" w:color="auto"/>
            </w:tcBorders>
          </w:tcPr>
          <w:p w:rsidR="007E4B26" w:rsidRDefault="007E4B26" w:rsidP="007E4B26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rite a program in PL/SQL to print the following pattern:</w:t>
            </w:r>
          </w:p>
          <w:p w:rsidR="00AB2FEF" w:rsidRDefault="00AB2FEF" w:rsidP="007E4B26">
            <w:pPr>
              <w:jc w:val="left"/>
              <w:rPr>
                <w:sz w:val="22"/>
                <w:szCs w:val="20"/>
              </w:rPr>
            </w:pP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>declare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  <w:t>n number</w:t>
            </w:r>
            <w:r w:rsidR="004D7770">
              <w:rPr>
                <w:sz w:val="22"/>
                <w:szCs w:val="20"/>
              </w:rPr>
              <w:t xml:space="preserve"> </w:t>
            </w:r>
            <w:r w:rsidRPr="000F32C3">
              <w:rPr>
                <w:sz w:val="22"/>
                <w:szCs w:val="20"/>
              </w:rPr>
              <w:t>:= 10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proofErr w:type="spellStart"/>
            <w:r w:rsidRPr="000F32C3">
              <w:rPr>
                <w:sz w:val="22"/>
                <w:szCs w:val="20"/>
              </w:rPr>
              <w:t>i</w:t>
            </w:r>
            <w:proofErr w:type="spellEnd"/>
            <w:r w:rsidRPr="000F32C3">
              <w:rPr>
                <w:sz w:val="22"/>
                <w:szCs w:val="20"/>
              </w:rPr>
              <w:t xml:space="preserve"> number</w:t>
            </w:r>
            <w:r w:rsidR="004D7770">
              <w:rPr>
                <w:sz w:val="22"/>
                <w:szCs w:val="20"/>
              </w:rPr>
              <w:t xml:space="preserve"> </w:t>
            </w:r>
            <w:r w:rsidRPr="000F32C3">
              <w:rPr>
                <w:sz w:val="22"/>
                <w:szCs w:val="20"/>
              </w:rPr>
              <w:t>:= 1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  <w:t>j number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  <w:t>k number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>begin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  <w:t xml:space="preserve">while </w:t>
            </w:r>
            <w:proofErr w:type="spellStart"/>
            <w:r w:rsidRPr="000F32C3">
              <w:rPr>
                <w:sz w:val="22"/>
                <w:szCs w:val="20"/>
              </w:rPr>
              <w:t>i</w:t>
            </w:r>
            <w:proofErr w:type="spellEnd"/>
            <w:r w:rsidRPr="000F32C3">
              <w:rPr>
                <w:sz w:val="22"/>
                <w:szCs w:val="20"/>
              </w:rPr>
              <w:t xml:space="preserve"> &lt; n loop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  <w:t>j := 1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  <w:t>while j &lt; n-</w:t>
            </w:r>
            <w:proofErr w:type="spellStart"/>
            <w:r w:rsidRPr="000F32C3">
              <w:rPr>
                <w:sz w:val="22"/>
                <w:szCs w:val="20"/>
              </w:rPr>
              <w:t>i</w:t>
            </w:r>
            <w:proofErr w:type="spellEnd"/>
            <w:r w:rsidRPr="000F32C3">
              <w:rPr>
                <w:sz w:val="22"/>
                <w:szCs w:val="20"/>
              </w:rPr>
              <w:t xml:space="preserve"> loop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proofErr w:type="spellStart"/>
            <w:r w:rsidRPr="000F32C3">
              <w:rPr>
                <w:sz w:val="22"/>
                <w:szCs w:val="20"/>
              </w:rPr>
              <w:t>dbms_output.put</w:t>
            </w:r>
            <w:proofErr w:type="spellEnd"/>
            <w:r w:rsidRPr="000F32C3">
              <w:rPr>
                <w:sz w:val="22"/>
                <w:szCs w:val="20"/>
              </w:rPr>
              <w:t>(' ')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  <w:t>j := j + 2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  <w:t xml:space="preserve">end loop; 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proofErr w:type="spellStart"/>
            <w:r w:rsidRPr="000F32C3">
              <w:rPr>
                <w:sz w:val="22"/>
                <w:szCs w:val="20"/>
              </w:rPr>
              <w:t>for k</w:t>
            </w:r>
            <w:proofErr w:type="spellEnd"/>
            <w:r w:rsidRPr="000F32C3">
              <w:rPr>
                <w:sz w:val="22"/>
                <w:szCs w:val="20"/>
              </w:rPr>
              <w:t xml:space="preserve"> in 1..i loop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proofErr w:type="spellStart"/>
            <w:r w:rsidRPr="000F32C3">
              <w:rPr>
                <w:sz w:val="22"/>
                <w:szCs w:val="20"/>
              </w:rPr>
              <w:t>dbms_output.put</w:t>
            </w:r>
            <w:proofErr w:type="spellEnd"/>
            <w:r w:rsidRPr="000F32C3">
              <w:rPr>
                <w:sz w:val="22"/>
                <w:szCs w:val="20"/>
              </w:rPr>
              <w:t>('*')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  <w:t>end loop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proofErr w:type="spellStart"/>
            <w:r w:rsidRPr="000F32C3">
              <w:rPr>
                <w:sz w:val="22"/>
                <w:szCs w:val="20"/>
              </w:rPr>
              <w:t>dbms_output.new_line</w:t>
            </w:r>
            <w:proofErr w:type="spellEnd"/>
            <w:r w:rsidRPr="000F32C3">
              <w:rPr>
                <w:sz w:val="22"/>
                <w:szCs w:val="20"/>
              </w:rPr>
              <w:t>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</w:r>
            <w:r w:rsidRPr="000F32C3">
              <w:rPr>
                <w:sz w:val="22"/>
                <w:szCs w:val="20"/>
              </w:rPr>
              <w:tab/>
            </w:r>
            <w:proofErr w:type="spellStart"/>
            <w:r w:rsidRPr="000F32C3">
              <w:rPr>
                <w:sz w:val="22"/>
                <w:szCs w:val="20"/>
              </w:rPr>
              <w:t>i</w:t>
            </w:r>
            <w:proofErr w:type="spellEnd"/>
            <w:r w:rsidRPr="000F32C3">
              <w:rPr>
                <w:sz w:val="22"/>
                <w:szCs w:val="20"/>
              </w:rPr>
              <w:t xml:space="preserve"> := </w:t>
            </w:r>
            <w:proofErr w:type="spellStart"/>
            <w:r w:rsidRPr="000F32C3">
              <w:rPr>
                <w:sz w:val="22"/>
                <w:szCs w:val="20"/>
              </w:rPr>
              <w:t>i</w:t>
            </w:r>
            <w:proofErr w:type="spellEnd"/>
            <w:r w:rsidRPr="000F32C3">
              <w:rPr>
                <w:sz w:val="22"/>
                <w:szCs w:val="20"/>
              </w:rPr>
              <w:t xml:space="preserve"> + 2;</w:t>
            </w:r>
          </w:p>
          <w:p w:rsidR="000F32C3" w:rsidRPr="000F32C3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ab/>
              <w:t>end loop;</w:t>
            </w:r>
          </w:p>
          <w:p w:rsidR="007B118A" w:rsidRPr="005B063B" w:rsidRDefault="000F32C3" w:rsidP="000F32C3">
            <w:pPr>
              <w:rPr>
                <w:sz w:val="22"/>
                <w:szCs w:val="20"/>
              </w:rPr>
            </w:pPr>
            <w:r w:rsidRPr="000F32C3">
              <w:rPr>
                <w:sz w:val="22"/>
                <w:szCs w:val="20"/>
              </w:rPr>
              <w:t>end;</w:t>
            </w:r>
          </w:p>
        </w:tc>
      </w:tr>
    </w:tbl>
    <w:p w:rsidR="00970EA3" w:rsidRDefault="009726F0" w:rsidP="000F32C3">
      <w:bookmarkStart w:id="0" w:name="_GoBack"/>
      <w:bookmarkEnd w:id="0"/>
    </w:p>
    <w:sectPr w:rsidR="00970EA3" w:rsidSect="00FA34A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jMyNbU0MjY3MDBR0lEKTi0uzszPAykwqQUAseNJ0SwAAAA="/>
  </w:docVars>
  <w:rsids>
    <w:rsidRoot w:val="00424404"/>
    <w:rsid w:val="00041AE4"/>
    <w:rsid w:val="000F32C3"/>
    <w:rsid w:val="00101186"/>
    <w:rsid w:val="001C35BB"/>
    <w:rsid w:val="00214D29"/>
    <w:rsid w:val="003D43D6"/>
    <w:rsid w:val="00424404"/>
    <w:rsid w:val="004D7770"/>
    <w:rsid w:val="005B1132"/>
    <w:rsid w:val="006865B7"/>
    <w:rsid w:val="006B4746"/>
    <w:rsid w:val="007B118A"/>
    <w:rsid w:val="007C0B37"/>
    <w:rsid w:val="007E4B26"/>
    <w:rsid w:val="009726F0"/>
    <w:rsid w:val="009F1F4B"/>
    <w:rsid w:val="00A85E7F"/>
    <w:rsid w:val="00AB2FEF"/>
    <w:rsid w:val="00AF51F4"/>
    <w:rsid w:val="00BA3E2A"/>
    <w:rsid w:val="00C66048"/>
    <w:rsid w:val="00CD54E5"/>
    <w:rsid w:val="00E70BE3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EBDD8E-9269-4833-8D62-2A29965D0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40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14D29"/>
    <w:pPr>
      <w:keepNext/>
      <w:keepLines/>
      <w:spacing w:before="40" w:after="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14D29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14D29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14D29"/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14D29"/>
    <w:rPr>
      <w:rFonts w:eastAsiaTheme="majorEastAs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D29"/>
    <w:rPr>
      <w:rFonts w:eastAsiaTheme="majorEastAsia" w:cstheme="majorBidi"/>
      <w:b/>
    </w:rPr>
  </w:style>
  <w:style w:type="table" w:styleId="TableGrid">
    <w:name w:val="Table Grid"/>
    <w:basedOn w:val="TableNormal"/>
    <w:uiPriority w:val="39"/>
    <w:rsid w:val="0042440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89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4</cp:revision>
  <dcterms:created xsi:type="dcterms:W3CDTF">2019-04-04T07:24:00Z</dcterms:created>
  <dcterms:modified xsi:type="dcterms:W3CDTF">2019-04-19T07:18:00Z</dcterms:modified>
</cp:coreProperties>
</file>